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037" w:rsidRDefault="002B33FF" w:rsidP="002B33FF">
      <w:pPr>
        <w:pStyle w:val="Title"/>
      </w:pPr>
      <w:r>
        <w:t>Name: Sanee Salim</w:t>
      </w:r>
    </w:p>
    <w:p w:rsidR="002B33FF" w:rsidRDefault="002B33FF" w:rsidP="002B33FF">
      <w:pPr>
        <w:pStyle w:val="Title"/>
      </w:pPr>
      <w:r>
        <w:t>Student ID:101887181</w:t>
      </w:r>
    </w:p>
    <w:p w:rsidR="002B33FF" w:rsidRDefault="002B33FF" w:rsidP="002B33FF">
      <w:pPr>
        <w:pStyle w:val="Title"/>
      </w:pPr>
      <w:r>
        <w:t>Unit Code: COS20019</w:t>
      </w:r>
    </w:p>
    <w:p w:rsidR="002B33FF" w:rsidRDefault="002B33FF" w:rsidP="002B33FF">
      <w:pPr>
        <w:pStyle w:val="Title"/>
      </w:pPr>
      <w:r>
        <w:t>Unit Title: Cloud Computing Architecture</w:t>
      </w:r>
    </w:p>
    <w:p w:rsidR="002B33FF" w:rsidRDefault="002B33FF" w:rsidP="002B33FF">
      <w:pPr>
        <w:pStyle w:val="Title"/>
      </w:pPr>
      <w:r>
        <w:t>Assignment 2 Report</w:t>
      </w:r>
    </w:p>
    <w:p w:rsidR="002B33FF" w:rsidRDefault="002B33FF" w:rsidP="000F5270">
      <w:pPr>
        <w:pStyle w:val="Heading1"/>
      </w:pPr>
      <w:r>
        <w:t>VPC S</w:t>
      </w:r>
      <w:r w:rsidR="000F5270">
        <w:t>ubnets</w:t>
      </w:r>
    </w:p>
    <w:p w:rsidR="00CA6FFA" w:rsidRDefault="00CA6FFA" w:rsidP="002B33FF">
      <w:r>
        <w:rPr>
          <w:noProof/>
        </w:rPr>
        <w:drawing>
          <wp:inline distT="0" distB="0" distL="0" distR="0" wp14:anchorId="715CB434" wp14:editId="7871E2B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EB" w:rsidRDefault="00134AEB" w:rsidP="000F5270">
      <w:pPr>
        <w:pStyle w:val="Heading2"/>
      </w:pPr>
      <w:r>
        <w:lastRenderedPageBreak/>
        <w:t>VPC Route Table</w:t>
      </w:r>
    </w:p>
    <w:p w:rsidR="00134AEB" w:rsidRDefault="00134AEB" w:rsidP="002B33FF">
      <w:r>
        <w:rPr>
          <w:noProof/>
        </w:rPr>
        <w:drawing>
          <wp:inline distT="0" distB="0" distL="0" distR="0" wp14:anchorId="2A633CAC" wp14:editId="098D313A">
            <wp:extent cx="5943600" cy="25850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EB" w:rsidRDefault="00134AEB" w:rsidP="000F5270">
      <w:pPr>
        <w:pStyle w:val="Heading1"/>
      </w:pPr>
      <w:r>
        <w:t xml:space="preserve">Web Tier Security </w:t>
      </w:r>
      <w:r w:rsidRPr="000F5270">
        <w:t>Group</w:t>
      </w:r>
    </w:p>
    <w:p w:rsidR="00134AEB" w:rsidRDefault="00134AEB" w:rsidP="002B33FF">
      <w:r>
        <w:rPr>
          <w:noProof/>
        </w:rPr>
        <w:drawing>
          <wp:inline distT="0" distB="0" distL="0" distR="0" wp14:anchorId="126510E3" wp14:editId="5C49F9E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EB" w:rsidRDefault="00134AEB" w:rsidP="000F5270">
      <w:pPr>
        <w:pStyle w:val="Heading2"/>
      </w:pPr>
      <w:r>
        <w:lastRenderedPageBreak/>
        <w:t>ELB Security Group</w:t>
      </w:r>
    </w:p>
    <w:p w:rsidR="00134AEB" w:rsidRDefault="00134AEB" w:rsidP="002B33FF">
      <w:r>
        <w:rPr>
          <w:noProof/>
        </w:rPr>
        <w:drawing>
          <wp:inline distT="0" distB="0" distL="0" distR="0" wp14:anchorId="6AA9F8B6" wp14:editId="0DA252F7">
            <wp:extent cx="5943600" cy="33464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EB" w:rsidRDefault="00134AEB" w:rsidP="000F5270">
      <w:pPr>
        <w:pStyle w:val="Heading2"/>
      </w:pPr>
      <w:r>
        <w:t>DB Security Group</w:t>
      </w:r>
    </w:p>
    <w:p w:rsidR="00134AEB" w:rsidRDefault="00134AEB" w:rsidP="002B33FF">
      <w:r>
        <w:rPr>
          <w:noProof/>
        </w:rPr>
        <w:drawing>
          <wp:inline distT="0" distB="0" distL="0" distR="0" wp14:anchorId="6459D15B" wp14:editId="5C7D29E8">
            <wp:extent cx="5943600" cy="33502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BC299D" w:rsidRDefault="00BC299D" w:rsidP="000F5270">
      <w:pPr>
        <w:pStyle w:val="Heading1"/>
      </w:pPr>
      <w:r>
        <w:lastRenderedPageBreak/>
        <w:t>Running EC2 Instances</w:t>
      </w:r>
    </w:p>
    <w:p w:rsidR="00BC299D" w:rsidRDefault="00BC299D" w:rsidP="002B33FF">
      <w:r>
        <w:rPr>
          <w:noProof/>
        </w:rPr>
        <w:drawing>
          <wp:inline distT="0" distB="0" distL="0" distR="0" wp14:anchorId="605B1F8D" wp14:editId="51D621B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99D" w:rsidRDefault="00BC299D" w:rsidP="000F5270">
      <w:pPr>
        <w:pStyle w:val="Heading2"/>
      </w:pPr>
      <w:r>
        <w:t>Instance 1 tags</w:t>
      </w:r>
    </w:p>
    <w:p w:rsidR="00BC299D" w:rsidRDefault="00BC299D" w:rsidP="002B33FF">
      <w:r>
        <w:rPr>
          <w:noProof/>
        </w:rPr>
        <w:drawing>
          <wp:inline distT="0" distB="0" distL="0" distR="0" wp14:anchorId="734741A5" wp14:editId="062E1A7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99D" w:rsidRDefault="00BC299D" w:rsidP="000F5270">
      <w:pPr>
        <w:pStyle w:val="Heading2"/>
      </w:pPr>
      <w:r>
        <w:lastRenderedPageBreak/>
        <w:t>Instance 2 tags</w:t>
      </w:r>
    </w:p>
    <w:p w:rsidR="00BC299D" w:rsidRDefault="00BC299D" w:rsidP="002B33FF">
      <w:r>
        <w:rPr>
          <w:noProof/>
        </w:rPr>
        <w:drawing>
          <wp:inline distT="0" distB="0" distL="0" distR="0" wp14:anchorId="4F6CBC96" wp14:editId="2866B77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99D" w:rsidRDefault="00BC299D" w:rsidP="000F5270">
      <w:pPr>
        <w:pStyle w:val="Heading2"/>
      </w:pPr>
      <w:r>
        <w:t>Instance 1 Description</w:t>
      </w:r>
    </w:p>
    <w:p w:rsidR="00BC299D" w:rsidRDefault="00BC299D" w:rsidP="002B33FF">
      <w:r>
        <w:rPr>
          <w:noProof/>
        </w:rPr>
        <w:drawing>
          <wp:inline distT="0" distB="0" distL="0" distR="0" wp14:anchorId="39AA93E3" wp14:editId="247939EC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99D" w:rsidRDefault="00BC299D" w:rsidP="000F5270">
      <w:pPr>
        <w:pStyle w:val="Heading2"/>
      </w:pPr>
      <w:r>
        <w:lastRenderedPageBreak/>
        <w:t>Instance 2 Description</w:t>
      </w:r>
    </w:p>
    <w:p w:rsidR="00BC299D" w:rsidRDefault="00BC299D" w:rsidP="002B33FF">
      <w:r>
        <w:rPr>
          <w:noProof/>
        </w:rPr>
        <w:drawing>
          <wp:inline distT="0" distB="0" distL="0" distR="0" wp14:anchorId="1057AD92" wp14:editId="76BB027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99D" w:rsidRDefault="00BC299D" w:rsidP="000F5270">
      <w:pPr>
        <w:pStyle w:val="Heading1"/>
      </w:pPr>
      <w:r>
        <w:t>RDS Instance Page</w:t>
      </w:r>
    </w:p>
    <w:p w:rsidR="00BC299D" w:rsidRDefault="00BC299D" w:rsidP="002B33FF">
      <w:r>
        <w:rPr>
          <w:noProof/>
        </w:rPr>
        <w:drawing>
          <wp:inline distT="0" distB="0" distL="0" distR="0" wp14:anchorId="7EA7B79D" wp14:editId="2B877C97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096" w:rsidRDefault="009E5096" w:rsidP="009E5096"/>
    <w:p w:rsidR="009E5096" w:rsidRDefault="009E5096" w:rsidP="009E5096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 FOR THE CHECKER:</w:t>
      </w:r>
    </w:p>
    <w:p w:rsidR="009E5096" w:rsidRDefault="009E5096" w:rsidP="009E5096">
      <w:pPr>
        <w:rPr>
          <w:b/>
          <w:bCs/>
          <w:i/>
          <w:iCs/>
          <w:u w:val="single"/>
        </w:rPr>
      </w:pPr>
    </w:p>
    <w:p w:rsidR="009E5096" w:rsidRDefault="009E5096" w:rsidP="009E5096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lastRenderedPageBreak/>
        <w:t>AS CAN BE SEEN IN</w:t>
      </w:r>
      <w:r>
        <w:rPr>
          <w:b/>
          <w:bCs/>
          <w:i/>
          <w:iCs/>
          <w:u w:val="single"/>
        </w:rPr>
        <w:t xml:space="preserve"> THE SCREENSHOTS BELOW THAT I HAVE A LOAD BALANCER CONFIGURED BUT MY CLOUDFORMER DID NOT READ IT FOR UNKNOWN REASONS WHICH IS WHY IT IS MISSING IN CLOUDFORMER</w:t>
      </w:r>
    </w:p>
    <w:p w:rsidR="009E5096" w:rsidRPr="009E5096" w:rsidRDefault="009E5096" w:rsidP="009E5096">
      <w:pPr>
        <w:rPr>
          <w:b/>
          <w:bCs/>
          <w:i/>
          <w:iCs/>
          <w:u w:val="single"/>
        </w:rPr>
      </w:pPr>
      <w:r>
        <w:rPr>
          <w:noProof/>
        </w:rPr>
        <w:drawing>
          <wp:inline distT="0" distB="0" distL="0" distR="0" wp14:anchorId="3DA42E28" wp14:editId="67404943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096" w:rsidRDefault="009E5096" w:rsidP="002B33FF"/>
    <w:p w:rsidR="00BC299D" w:rsidRDefault="00AE1095" w:rsidP="000F5270">
      <w:pPr>
        <w:pStyle w:val="Heading1"/>
      </w:pPr>
      <w:r>
        <w:t>Lb1</w:t>
      </w:r>
    </w:p>
    <w:p w:rsidR="00AE1095" w:rsidRDefault="00AE1095" w:rsidP="002B33FF">
      <w:r>
        <w:rPr>
          <w:noProof/>
        </w:rPr>
        <w:drawing>
          <wp:inline distT="0" distB="0" distL="0" distR="0" wp14:anchorId="02B89587" wp14:editId="7CA2C85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095" w:rsidRDefault="00AE1095" w:rsidP="000F5270">
      <w:pPr>
        <w:pStyle w:val="Heading2"/>
      </w:pPr>
      <w:r>
        <w:lastRenderedPageBreak/>
        <w:t>Lb2</w:t>
      </w:r>
    </w:p>
    <w:p w:rsidR="00AE1095" w:rsidRDefault="00AE1095" w:rsidP="002B33FF">
      <w:r>
        <w:rPr>
          <w:noProof/>
        </w:rPr>
        <w:drawing>
          <wp:inline distT="0" distB="0" distL="0" distR="0" wp14:anchorId="4E47E159" wp14:editId="04682C7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095" w:rsidRDefault="00AE1095" w:rsidP="000F5270">
      <w:pPr>
        <w:pStyle w:val="Heading2"/>
      </w:pPr>
      <w:proofErr w:type="spellStart"/>
      <w:r>
        <w:t>Lb</w:t>
      </w:r>
      <w:proofErr w:type="spellEnd"/>
      <w:r>
        <w:t xml:space="preserve"> config 3</w:t>
      </w:r>
    </w:p>
    <w:p w:rsidR="00AE1095" w:rsidRDefault="00AE1095" w:rsidP="002B33FF">
      <w:r>
        <w:rPr>
          <w:noProof/>
        </w:rPr>
        <w:drawing>
          <wp:inline distT="0" distB="0" distL="0" distR="0" wp14:anchorId="405E8F40" wp14:editId="2BF47841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095" w:rsidRDefault="00AE1095" w:rsidP="000F5270">
      <w:pPr>
        <w:pStyle w:val="Heading2"/>
      </w:pPr>
      <w:proofErr w:type="spellStart"/>
      <w:r>
        <w:lastRenderedPageBreak/>
        <w:t>Lb</w:t>
      </w:r>
      <w:proofErr w:type="spellEnd"/>
      <w:r>
        <w:t xml:space="preserve"> Listener</w:t>
      </w:r>
    </w:p>
    <w:p w:rsidR="00AE1095" w:rsidRDefault="00AE1095" w:rsidP="002B33FF">
      <w:r>
        <w:rPr>
          <w:noProof/>
        </w:rPr>
        <w:drawing>
          <wp:inline distT="0" distB="0" distL="0" distR="0" wp14:anchorId="03A9796C" wp14:editId="77871381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095" w:rsidRDefault="00AE1095" w:rsidP="000F5270">
      <w:pPr>
        <w:pStyle w:val="Heading2"/>
      </w:pPr>
      <w:proofErr w:type="spellStart"/>
      <w:r>
        <w:t>Lb</w:t>
      </w:r>
      <w:proofErr w:type="spellEnd"/>
      <w:r>
        <w:t xml:space="preserve"> Tags</w:t>
      </w:r>
    </w:p>
    <w:p w:rsidR="00AE1095" w:rsidRDefault="00AE1095" w:rsidP="002B33FF">
      <w:r>
        <w:rPr>
          <w:noProof/>
        </w:rPr>
        <w:drawing>
          <wp:inline distT="0" distB="0" distL="0" distR="0" wp14:anchorId="655F04B2" wp14:editId="3AA8704E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1"/>
      </w:pPr>
      <w:r>
        <w:lastRenderedPageBreak/>
        <w:t>Launch Configuration Details</w:t>
      </w:r>
    </w:p>
    <w:p w:rsidR="00E81024" w:rsidRDefault="00E81024" w:rsidP="002B33FF">
      <w:r>
        <w:rPr>
          <w:noProof/>
        </w:rPr>
        <w:drawing>
          <wp:inline distT="0" distB="0" distL="0" distR="0" wp14:anchorId="52983751" wp14:editId="3CBDA329">
            <wp:extent cx="5943600" cy="329374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1"/>
      </w:pPr>
      <w:r>
        <w:t xml:space="preserve">Auto scaling group </w:t>
      </w:r>
    </w:p>
    <w:p w:rsidR="00E81024" w:rsidRDefault="00E81024" w:rsidP="002B33FF">
      <w:r>
        <w:rPr>
          <w:noProof/>
        </w:rPr>
        <w:drawing>
          <wp:inline distT="0" distB="0" distL="0" distR="0" wp14:anchorId="0784ED20" wp14:editId="2888730F">
            <wp:extent cx="5943600" cy="33280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2"/>
      </w:pPr>
      <w:r>
        <w:lastRenderedPageBreak/>
        <w:t>Scaling Policy Decrease</w:t>
      </w:r>
    </w:p>
    <w:p w:rsidR="00E81024" w:rsidRDefault="00E81024" w:rsidP="002B33FF">
      <w:r>
        <w:rPr>
          <w:noProof/>
        </w:rPr>
        <w:drawing>
          <wp:inline distT="0" distB="0" distL="0" distR="0" wp14:anchorId="2F7AE347" wp14:editId="73CEE3B8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2"/>
      </w:pPr>
      <w:r>
        <w:t>Scaling Policy Increase</w:t>
      </w:r>
    </w:p>
    <w:p w:rsidR="00E81024" w:rsidRDefault="00E81024" w:rsidP="002B33FF">
      <w:r>
        <w:rPr>
          <w:noProof/>
        </w:rPr>
        <w:drawing>
          <wp:inline distT="0" distB="0" distL="0" distR="0" wp14:anchorId="7484F06C" wp14:editId="482A237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2"/>
      </w:pPr>
      <w:r>
        <w:lastRenderedPageBreak/>
        <w:t>Auto Scaling Tags</w:t>
      </w:r>
    </w:p>
    <w:p w:rsidR="00E81024" w:rsidRDefault="00E81024" w:rsidP="002B33FF">
      <w:r>
        <w:rPr>
          <w:noProof/>
        </w:rPr>
        <w:drawing>
          <wp:inline distT="0" distB="0" distL="0" distR="0" wp14:anchorId="41AE0368" wp14:editId="23DEB675">
            <wp:extent cx="5943600" cy="33407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1"/>
      </w:pPr>
      <w:r>
        <w:t>S3Album Access Policy</w:t>
      </w:r>
    </w:p>
    <w:p w:rsidR="00E81024" w:rsidRDefault="00E81024" w:rsidP="002B33FF">
      <w:r>
        <w:rPr>
          <w:noProof/>
        </w:rPr>
        <w:drawing>
          <wp:inline distT="0" distB="0" distL="0" distR="0" wp14:anchorId="7EA2B790" wp14:editId="079DE8F9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1"/>
      </w:pPr>
      <w:r>
        <w:lastRenderedPageBreak/>
        <w:t>Role</w:t>
      </w:r>
    </w:p>
    <w:p w:rsidR="00E81024" w:rsidRDefault="00E81024" w:rsidP="002B33FF">
      <w:r>
        <w:rPr>
          <w:noProof/>
        </w:rPr>
        <w:drawing>
          <wp:inline distT="0" distB="0" distL="0" distR="0" wp14:anchorId="7843D13C" wp14:editId="68FBD6F0">
            <wp:extent cx="5943600" cy="33388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2"/>
      </w:pPr>
      <w:r>
        <w:t>Role Permission</w:t>
      </w:r>
    </w:p>
    <w:p w:rsidR="00E81024" w:rsidRDefault="00E81024" w:rsidP="002B33FF">
      <w:r>
        <w:rPr>
          <w:noProof/>
        </w:rPr>
        <w:drawing>
          <wp:inline distT="0" distB="0" distL="0" distR="0" wp14:anchorId="73ED86E2" wp14:editId="2D4D1A84">
            <wp:extent cx="5943600" cy="330898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2"/>
      </w:pPr>
      <w:r>
        <w:lastRenderedPageBreak/>
        <w:t>Role Tags</w:t>
      </w:r>
    </w:p>
    <w:p w:rsidR="00E81024" w:rsidRDefault="00E81024" w:rsidP="002B33FF">
      <w:r>
        <w:rPr>
          <w:noProof/>
        </w:rPr>
        <w:drawing>
          <wp:inline distT="0" distB="0" distL="0" distR="0" wp14:anchorId="5849133F" wp14:editId="4C11A230">
            <wp:extent cx="5943600" cy="3423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0F5270">
      <w:pPr>
        <w:pStyle w:val="Heading1"/>
      </w:pPr>
      <w:r>
        <w:t>S3 Bucket Policy</w:t>
      </w:r>
    </w:p>
    <w:p w:rsidR="00E81024" w:rsidRDefault="00E81024" w:rsidP="002B33FF">
      <w:r>
        <w:rPr>
          <w:noProof/>
        </w:rPr>
        <w:drawing>
          <wp:inline distT="0" distB="0" distL="0" distR="0" wp14:anchorId="4B5D8982" wp14:editId="3473FC33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769" w:rsidRDefault="00475769" w:rsidP="000F5270">
      <w:pPr>
        <w:pStyle w:val="Heading1"/>
      </w:pPr>
      <w:r>
        <w:lastRenderedPageBreak/>
        <w:t>Photo Viewer Page</w:t>
      </w:r>
    </w:p>
    <w:p w:rsidR="00475769" w:rsidRDefault="00475769" w:rsidP="002B33FF">
      <w:r>
        <w:rPr>
          <w:noProof/>
        </w:rPr>
        <w:drawing>
          <wp:inline distT="0" distB="0" distL="0" distR="0" wp14:anchorId="20BCEDDB" wp14:editId="7ABB825D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769" w:rsidRDefault="00475769" w:rsidP="000F5270">
      <w:pPr>
        <w:pStyle w:val="Heading2"/>
      </w:pPr>
      <w:r>
        <w:t>Photo Viewer Result</w:t>
      </w:r>
    </w:p>
    <w:p w:rsidR="00475769" w:rsidRDefault="00475769" w:rsidP="002B33FF">
      <w:r>
        <w:rPr>
          <w:noProof/>
        </w:rPr>
        <w:drawing>
          <wp:inline distT="0" distB="0" distL="0" distR="0" wp14:anchorId="55593F7C" wp14:editId="2194676F">
            <wp:extent cx="5943600" cy="28498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769" w:rsidRDefault="00475769" w:rsidP="000F5270">
      <w:pPr>
        <w:pStyle w:val="Heading1"/>
      </w:pPr>
      <w:r>
        <w:lastRenderedPageBreak/>
        <w:t>Photo Uploader Page</w:t>
      </w:r>
    </w:p>
    <w:p w:rsidR="00475769" w:rsidRDefault="00475769" w:rsidP="002B33FF">
      <w:r>
        <w:rPr>
          <w:noProof/>
        </w:rPr>
        <w:drawing>
          <wp:inline distT="0" distB="0" distL="0" distR="0" wp14:anchorId="66277BE1" wp14:editId="52AECD88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769" w:rsidRDefault="00475769" w:rsidP="000F5270">
      <w:pPr>
        <w:pStyle w:val="Heading2"/>
      </w:pPr>
      <w:r>
        <w:t>Photo Upload Result (Success)</w:t>
      </w:r>
      <w:bookmarkStart w:id="0" w:name="_GoBack"/>
      <w:bookmarkEnd w:id="0"/>
    </w:p>
    <w:p w:rsidR="000F5270" w:rsidRDefault="000F5270" w:rsidP="002B33FF">
      <w:r>
        <w:rPr>
          <w:noProof/>
        </w:rPr>
        <w:drawing>
          <wp:inline distT="0" distB="0" distL="0" distR="0" wp14:anchorId="65CB0B3C" wp14:editId="50712135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024" w:rsidRDefault="00E81024" w:rsidP="002B33FF"/>
    <w:sectPr w:rsidR="00E81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1C41C0"/>
    <w:multiLevelType w:val="multilevel"/>
    <w:tmpl w:val="8DE87FE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3NjA3tjA2MTEyMbVQ0lEKTi0uzszPAykwrAUArvvoZSwAAAA="/>
  </w:docVars>
  <w:rsids>
    <w:rsidRoot w:val="002B33FF"/>
    <w:rsid w:val="000F5270"/>
    <w:rsid w:val="00134AEB"/>
    <w:rsid w:val="00193A92"/>
    <w:rsid w:val="001A5091"/>
    <w:rsid w:val="002B33FF"/>
    <w:rsid w:val="00475769"/>
    <w:rsid w:val="009742E4"/>
    <w:rsid w:val="009E5096"/>
    <w:rsid w:val="00A0775C"/>
    <w:rsid w:val="00AE1095"/>
    <w:rsid w:val="00BC299D"/>
    <w:rsid w:val="00C3706B"/>
    <w:rsid w:val="00CA6FFA"/>
    <w:rsid w:val="00D60083"/>
    <w:rsid w:val="00DA2DB5"/>
    <w:rsid w:val="00E8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977E2"/>
  <w15:chartTrackingRefBased/>
  <w15:docId w15:val="{E3E0B764-4286-48DB-8AD0-C7EF2CD77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09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5091"/>
    <w:pPr>
      <w:keepNext/>
      <w:keepLines/>
      <w:numPr>
        <w:numId w:val="9"/>
      </w:numPr>
      <w:spacing w:before="120" w:after="120"/>
      <w:outlineLvl w:val="0"/>
    </w:pPr>
    <w:rPr>
      <w:rFonts w:ascii="Arial" w:eastAsiaTheme="majorEastAsia" w:hAnsi="Arial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5091"/>
    <w:pPr>
      <w:keepNext/>
      <w:keepLines/>
      <w:numPr>
        <w:ilvl w:val="1"/>
        <w:numId w:val="9"/>
      </w:numPr>
      <w:spacing w:before="120" w:after="120"/>
      <w:outlineLvl w:val="1"/>
    </w:pPr>
    <w:rPr>
      <w:rFonts w:ascii="Arial" w:eastAsiaTheme="majorEastAsia" w:hAnsi="Arial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5091"/>
    <w:pPr>
      <w:keepNext/>
      <w:keepLines/>
      <w:numPr>
        <w:ilvl w:val="2"/>
        <w:numId w:val="9"/>
      </w:numPr>
      <w:spacing w:before="120" w:after="120"/>
      <w:outlineLvl w:val="2"/>
    </w:pPr>
    <w:rPr>
      <w:rFonts w:ascii="Arial" w:eastAsiaTheme="majorEastAsia" w:hAnsi="Arial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5091"/>
    <w:pPr>
      <w:keepNext/>
      <w:keepLines/>
      <w:numPr>
        <w:ilvl w:val="3"/>
        <w:numId w:val="9"/>
      </w:numPr>
      <w:spacing w:before="120" w:after="120" w:line="360" w:lineRule="auto"/>
      <w:outlineLvl w:val="3"/>
    </w:pPr>
    <w:rPr>
      <w:rFonts w:ascii="Arial" w:eastAsiaTheme="majorEastAsia" w:hAnsi="Arial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5091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5091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5091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5091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5091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5091"/>
    <w:rPr>
      <w:rFonts w:ascii="Arial" w:eastAsiaTheme="majorEastAsia" w:hAnsi="Arial" w:cstheme="majorBidi"/>
      <w:b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5091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5091"/>
    <w:rPr>
      <w:rFonts w:ascii="Arial" w:eastAsiaTheme="majorEastAsia" w:hAnsi="Arial" w:cstheme="majorBidi"/>
      <w:b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1A5091"/>
    <w:rPr>
      <w:rFonts w:ascii="Arial" w:eastAsiaTheme="majorEastAsia" w:hAnsi="Arial" w:cstheme="majorBidi"/>
      <w:b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50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50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50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50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50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1A5091"/>
    <w:pPr>
      <w:spacing w:after="200"/>
    </w:pPr>
    <w:rPr>
      <w:rFonts w:cs="Times New Roman"/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A5091"/>
    <w:pPr>
      <w:ind w:left="720"/>
      <w:contextualSpacing/>
    </w:pPr>
    <w:rPr>
      <w:rFonts w:asciiTheme="minorHAnsi" w:hAnsi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2B33F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33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0F527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6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 reimoo</dc:creator>
  <cp:keywords/>
  <dc:description/>
  <cp:lastModifiedBy>sani reimoo</cp:lastModifiedBy>
  <cp:revision>6</cp:revision>
  <dcterms:created xsi:type="dcterms:W3CDTF">2019-05-19T09:12:00Z</dcterms:created>
  <dcterms:modified xsi:type="dcterms:W3CDTF">2019-05-19T17:11:00Z</dcterms:modified>
</cp:coreProperties>
</file>